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A846D6" w14:textId="77777777" w:rsidR="00010B0F" w:rsidRDefault="00B70727" w:rsidP="00073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 xml:space="preserve">1. </w:t>
      </w:r>
      <w:r w:rsidR="00CD5971" w:rsidRPr="00073E80">
        <w:rPr>
          <w:rFonts w:ascii="Helvetica" w:hAnsi="Helvetica" w:cs="Arial"/>
          <w:sz w:val="20"/>
          <w:lang w:val="lt-LT"/>
        </w:rPr>
        <w:t xml:space="preserve">Anti-CD19 antikūnas, skirtas </w:t>
      </w:r>
      <w:r w:rsidR="00BD718E" w:rsidRPr="00073E80">
        <w:rPr>
          <w:rFonts w:ascii="Helvetica" w:hAnsi="Helvetica" w:cs="Arial"/>
          <w:sz w:val="20"/>
          <w:lang w:val="lt-LT"/>
        </w:rPr>
        <w:t>pa</w:t>
      </w:r>
      <w:r w:rsidR="00CD5971" w:rsidRPr="00073E80">
        <w:rPr>
          <w:rFonts w:ascii="Helvetica" w:hAnsi="Helvetica" w:cs="Arial"/>
          <w:sz w:val="20"/>
          <w:lang w:val="lt-LT"/>
        </w:rPr>
        <w:t xml:space="preserve">naudoti hematologinio vėžio gydymui, kur anti-CD19 antikūnas apima sunkiąją grandinę </w:t>
      </w:r>
    </w:p>
    <w:p w14:paraId="170618E1" w14:textId="5020CEBF" w:rsidR="009E21C8" w:rsidRPr="00073E80" w:rsidRDefault="00BD718E" w:rsidP="00073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>EVQLVESGGGLVKPGGSLKLSCAASGYTFTSYVMHWVRQAPGKGLEWIGYINPYNDG TKYNEKFQGRVTISSDKSISTAYMELSSLRSEDTAMYYCARGTYYYGTRVFDYWGQG TLVTVSSASTKGPSVFPLAPSSKSTSGGTAALGCLVKDYFPEPVTVSWNSGALTSGVH TFPAVLQSSGLYSLSSVVTVPSSSLGTQTYICNVNHKPSNTKVDKKVEPKSCDKTHTC PPCPAPELLGGPDVFLFPPKPKDTLMISRTPEVTCVVVDVSHEDPEVQFNWYVDGVEV HNAKTKPREEQFNSTFRVVSVLTVVHQDWLNGKEYKCKVSNKALPAPEEKTISKTKGQ PREPQVYTLPPSREEMTKNQVSLTCLVKGFYPSDIAVEWESNGQPENNYKTTPPMLD SDGSFFLYSKLTVDKSRWQQGNVFSCSVMHEALHNHYTQKSLSLSPGK</w:t>
      </w:r>
      <w:r w:rsidR="00CD5971" w:rsidRPr="00073E80">
        <w:rPr>
          <w:rFonts w:ascii="Helvetica" w:hAnsi="Helvetica" w:cs="Arial"/>
          <w:sz w:val="20"/>
          <w:lang w:val="lt-LT"/>
        </w:rPr>
        <w:t xml:space="preserve"> (SEQ ID Nr. 11) ir lengv</w:t>
      </w:r>
      <w:r w:rsidRPr="00073E80">
        <w:rPr>
          <w:rFonts w:ascii="Helvetica" w:hAnsi="Helvetica" w:cs="Arial"/>
          <w:sz w:val="20"/>
          <w:lang w:val="lt-LT"/>
        </w:rPr>
        <w:t>ąją</w:t>
      </w:r>
      <w:r w:rsidR="00CD5971" w:rsidRPr="00073E80">
        <w:rPr>
          <w:rFonts w:ascii="Helvetica" w:hAnsi="Helvetica" w:cs="Arial"/>
          <w:sz w:val="20"/>
          <w:lang w:val="lt-LT"/>
        </w:rPr>
        <w:t xml:space="preserve"> </w:t>
      </w:r>
      <w:r w:rsidRPr="00073E80">
        <w:rPr>
          <w:rFonts w:ascii="Helvetica" w:hAnsi="Helvetica" w:cs="Arial"/>
          <w:sz w:val="20"/>
          <w:lang w:val="lt-LT"/>
        </w:rPr>
        <w:t>grandinę</w:t>
      </w:r>
    </w:p>
    <w:p w14:paraId="3BC20905" w14:textId="51020F6B" w:rsidR="009E21C8" w:rsidRPr="00073E80" w:rsidRDefault="00010B0F" w:rsidP="00073E8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pict w14:anchorId="28F959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4.3pt;height:79.7pt">
            <v:imagedata r:id="rId6" o:title=""/>
          </v:shape>
        </w:pict>
      </w:r>
    </w:p>
    <w:p w14:paraId="68F0C91C" w14:textId="5CB59F9E" w:rsidR="00CD5971" w:rsidRPr="00073E80" w:rsidRDefault="00CD5971" w:rsidP="00073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 xml:space="preserve">ir kur minėtas anti-CD19 antikūnas yra </w:t>
      </w:r>
      <w:r w:rsidR="00BD718E" w:rsidRPr="00073E80">
        <w:rPr>
          <w:rFonts w:ascii="Helvetica" w:hAnsi="Helvetica" w:cs="Arial"/>
          <w:sz w:val="20"/>
          <w:lang w:val="lt-LT"/>
        </w:rPr>
        <w:t>įvedamas</w:t>
      </w:r>
      <w:r w:rsidRPr="00073E80">
        <w:rPr>
          <w:rFonts w:ascii="Helvetica" w:hAnsi="Helvetica" w:cs="Arial"/>
          <w:sz w:val="20"/>
          <w:lang w:val="lt-LT"/>
        </w:rPr>
        <w:t xml:space="preserve"> kartu su </w:t>
      </w:r>
      <w:proofErr w:type="spellStart"/>
      <w:r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T ląstelėmis.</w:t>
      </w:r>
    </w:p>
    <w:p w14:paraId="0D29BC9B" w14:textId="77777777" w:rsidR="009E21C8" w:rsidRPr="00073E80" w:rsidRDefault="009E21C8" w:rsidP="00073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C7CFA3" w14:textId="46D463E6" w:rsidR="009E21C8" w:rsidRPr="00073E80" w:rsidRDefault="00CD5971" w:rsidP="00073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>2.</w:t>
      </w:r>
      <w:r w:rsidR="009E21C8" w:rsidRPr="00073E8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T ląstelės, skirtos </w:t>
      </w:r>
      <w:r w:rsidR="00BD718E" w:rsidRPr="00073E80">
        <w:rPr>
          <w:rFonts w:ascii="Helvetica" w:hAnsi="Helvetica" w:cs="Arial"/>
          <w:sz w:val="20"/>
          <w:lang w:val="lt-LT"/>
        </w:rPr>
        <w:t>pa</w:t>
      </w:r>
      <w:r w:rsidRPr="00073E80">
        <w:rPr>
          <w:rFonts w:ascii="Helvetica" w:hAnsi="Helvetica" w:cs="Arial"/>
          <w:sz w:val="20"/>
          <w:lang w:val="lt-LT"/>
        </w:rPr>
        <w:t xml:space="preserve">naudoti hematologinio vėžio gydymui, kur minėtos </w:t>
      </w:r>
      <w:proofErr w:type="spellStart"/>
      <w:r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T ląstelės yra </w:t>
      </w:r>
      <w:r w:rsidR="00BD718E" w:rsidRPr="00073E80">
        <w:rPr>
          <w:rFonts w:ascii="Helvetica" w:hAnsi="Helvetica" w:cs="Arial"/>
          <w:sz w:val="20"/>
          <w:lang w:val="lt-LT"/>
        </w:rPr>
        <w:t>įvedamos</w:t>
      </w:r>
      <w:r w:rsidRPr="00073E80">
        <w:rPr>
          <w:rFonts w:ascii="Helvetica" w:hAnsi="Helvetica" w:cs="Arial"/>
          <w:sz w:val="20"/>
          <w:lang w:val="lt-LT"/>
        </w:rPr>
        <w:t xml:space="preserve"> kartu su anti-CD19 antikūnu</w:t>
      </w:r>
      <w:r w:rsidR="00BD718E" w:rsidRPr="00073E80">
        <w:rPr>
          <w:rFonts w:ascii="Helvetica" w:hAnsi="Helvetica" w:cs="Arial"/>
          <w:sz w:val="20"/>
          <w:lang w:val="lt-LT"/>
        </w:rPr>
        <w:t>,</w:t>
      </w:r>
      <w:r w:rsidRPr="00073E80">
        <w:rPr>
          <w:rFonts w:ascii="Helvetica" w:hAnsi="Helvetica" w:cs="Arial"/>
          <w:sz w:val="20"/>
          <w:lang w:val="lt-LT"/>
        </w:rPr>
        <w:t xml:space="preserve"> ir kur anti-CD19 antikūnas apima sunkiąją grandinę </w:t>
      </w:r>
      <w:r w:rsidR="00BD718E" w:rsidRPr="00073E80">
        <w:rPr>
          <w:rFonts w:ascii="Helvetica" w:hAnsi="Helvetica" w:cs="Arial"/>
          <w:sz w:val="20"/>
          <w:lang w:val="lt-LT"/>
        </w:rPr>
        <w:t>EVQLVESGGGLVKPGGSLKLSCAASGYTFTSYVMHWVRQAPGKGLEWIGYINPYNDG TKYNEKFQGRVTISSDKSISTAYMELSSLRSEDTAMYYCARGTYYYGTRVFDYWGQG TLVTVSSASTKGPSVFPLAPSSKSTSGGTAALGCLVKDYFPEPVTVSWNSGALTSGVH TFPAVLQSSGLYSLSSVVTVPSSSLGTQTYICNVNHKPSNTKVDKKVEPKSCDKTHTC PPCPAPELLGGPDVFLFPPKPKDTLMISRTPEVTCVVVDVSHEDPEVQFNWYVDGVEV HNAKTKPREEQFNSTFRVVSVLTVVHQDWLNGKEYKCKVSNKALPAPEEKTISKTKGQ PREPQVYTLPPSREEMTKNQVSLTCLVKGFYPSDIAVEWESNGQPENNYKTTPPMLD SDGSFFLYSKLTVDKSRWQQGNVFSCSVMHEALHNHYTQKSLSLSPGK</w:t>
      </w:r>
      <w:r w:rsidRPr="00073E80">
        <w:rPr>
          <w:rFonts w:ascii="Helvetica" w:hAnsi="Helvetica" w:cs="Arial"/>
          <w:sz w:val="20"/>
          <w:lang w:val="lt-LT"/>
        </w:rPr>
        <w:t xml:space="preserve"> (SEQ ID Nr. 11) ir </w:t>
      </w:r>
      <w:r w:rsidR="00BD718E" w:rsidRPr="00073E80">
        <w:rPr>
          <w:rFonts w:ascii="Helvetica" w:hAnsi="Helvetica" w:cs="Arial"/>
          <w:sz w:val="20"/>
          <w:lang w:val="lt-LT"/>
        </w:rPr>
        <w:t>lengvąją grandinę</w:t>
      </w:r>
      <w:r w:rsidRPr="00073E80">
        <w:rPr>
          <w:rFonts w:ascii="Helvetica" w:hAnsi="Helvetica" w:cs="Arial"/>
          <w:sz w:val="20"/>
          <w:lang w:val="lt-LT"/>
        </w:rPr>
        <w:t xml:space="preserve"> </w:t>
      </w:r>
    </w:p>
    <w:p w14:paraId="7CBB3185" w14:textId="13C9FE3D" w:rsidR="009E21C8" w:rsidRPr="00073E80" w:rsidRDefault="00010B0F" w:rsidP="00073E8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pict w14:anchorId="7B227596">
          <v:shape id="_x0000_i1026" type="#_x0000_t75" style="width:494.3pt;height:79.2pt">
            <v:imagedata r:id="rId7" o:title=""/>
          </v:shape>
        </w:pict>
      </w:r>
    </w:p>
    <w:p w14:paraId="5DAC55E9" w14:textId="77777777" w:rsidR="009E21C8" w:rsidRPr="00073E80" w:rsidRDefault="009E21C8" w:rsidP="00073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F564CB" w14:textId="77777777" w:rsidR="002C4318" w:rsidRPr="00073E80" w:rsidRDefault="00CD5971" w:rsidP="00073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>3.</w:t>
      </w:r>
      <w:r w:rsidR="009E21C8" w:rsidRPr="00073E80">
        <w:rPr>
          <w:rFonts w:ascii="Helvetica" w:hAnsi="Helvetica" w:cs="Arial"/>
          <w:sz w:val="20"/>
          <w:lang w:val="lt-LT"/>
        </w:rPr>
        <w:t xml:space="preserve"> </w:t>
      </w:r>
      <w:r w:rsidR="002C4318" w:rsidRPr="00073E80">
        <w:rPr>
          <w:rFonts w:ascii="Helvetica" w:hAnsi="Helvetica" w:cs="Arial"/>
          <w:sz w:val="20"/>
          <w:lang w:val="lt-LT"/>
        </w:rPr>
        <w:t xml:space="preserve">Anti-CD19 antikūnas, skirtas panaudoti pagal </w:t>
      </w:r>
      <w:r w:rsidRPr="00073E80">
        <w:rPr>
          <w:rFonts w:ascii="Helvetica" w:hAnsi="Helvetica" w:cs="Arial"/>
          <w:sz w:val="20"/>
          <w:lang w:val="lt-LT"/>
        </w:rPr>
        <w:t>1 punkt</w:t>
      </w:r>
      <w:r w:rsidR="002C4318" w:rsidRPr="00073E80">
        <w:rPr>
          <w:rFonts w:ascii="Helvetica" w:hAnsi="Helvetica" w:cs="Arial"/>
          <w:sz w:val="20"/>
          <w:lang w:val="lt-LT"/>
        </w:rPr>
        <w:t>ą</w:t>
      </w:r>
      <w:r w:rsidRPr="00073E80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T ląstelės</w:t>
      </w:r>
      <w:r w:rsidR="002C4318" w:rsidRPr="00073E80">
        <w:rPr>
          <w:rFonts w:ascii="Helvetica" w:hAnsi="Helvetica" w:cs="Arial"/>
          <w:sz w:val="20"/>
          <w:lang w:val="lt-LT"/>
        </w:rPr>
        <w:t xml:space="preserve"> pagal 2 punktą</w:t>
      </w:r>
      <w:r w:rsidRPr="00073E80">
        <w:rPr>
          <w:rFonts w:ascii="Helvetica" w:hAnsi="Helvetica" w:cs="Arial"/>
          <w:sz w:val="20"/>
          <w:lang w:val="lt-LT"/>
        </w:rPr>
        <w:t xml:space="preserve">, kur minėtos </w:t>
      </w:r>
      <w:proofErr w:type="spellStart"/>
      <w:r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T ląstelės: </w:t>
      </w:r>
    </w:p>
    <w:p w14:paraId="7871DD6D" w14:textId="73432299" w:rsidR="00CD5971" w:rsidRPr="00073E80" w:rsidRDefault="00CD5971" w:rsidP="00073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 xml:space="preserve">(a) </w:t>
      </w:r>
      <w:r w:rsidR="002C4318" w:rsidRPr="00073E80">
        <w:rPr>
          <w:rFonts w:ascii="Helvetica" w:hAnsi="Helvetica" w:cs="Arial"/>
          <w:sz w:val="20"/>
          <w:lang w:val="lt-LT"/>
        </w:rPr>
        <w:t>apima</w:t>
      </w:r>
      <w:r w:rsidRPr="00073E80">
        <w:rPr>
          <w:rFonts w:ascii="Helvetica" w:hAnsi="Helvetica" w:cs="Arial"/>
          <w:sz w:val="20"/>
          <w:lang w:val="lt-LT"/>
        </w:rPr>
        <w:t xml:space="preserve"> praturtint</w:t>
      </w:r>
      <w:r w:rsidR="002C4318" w:rsidRPr="00073E80">
        <w:rPr>
          <w:rFonts w:ascii="Helvetica" w:hAnsi="Helvetica" w:cs="Arial"/>
          <w:sz w:val="20"/>
          <w:lang w:val="lt-LT"/>
        </w:rPr>
        <w:t>ą</w:t>
      </w:r>
      <w:r w:rsidRPr="00073E8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T ląstelių populiacij</w:t>
      </w:r>
      <w:r w:rsidR="002C4318" w:rsidRPr="00073E80">
        <w:rPr>
          <w:rFonts w:ascii="Helvetica" w:hAnsi="Helvetica" w:cs="Arial"/>
          <w:sz w:val="20"/>
          <w:lang w:val="lt-LT"/>
        </w:rPr>
        <w:t>ą</w:t>
      </w:r>
      <w:r w:rsidRPr="00073E80">
        <w:rPr>
          <w:rFonts w:ascii="Helvetica" w:hAnsi="Helvetica" w:cs="Arial"/>
          <w:sz w:val="20"/>
          <w:lang w:val="lt-LT"/>
        </w:rPr>
        <w:t>;</w:t>
      </w:r>
    </w:p>
    <w:p w14:paraId="43488912" w14:textId="1226AC37" w:rsidR="00CD5971" w:rsidRPr="00073E80" w:rsidRDefault="00CD5971" w:rsidP="00073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 xml:space="preserve">(b) </w:t>
      </w:r>
      <w:r w:rsidR="002C4318" w:rsidRPr="00073E80">
        <w:rPr>
          <w:rFonts w:ascii="Helvetica" w:hAnsi="Helvetica" w:cs="Arial"/>
          <w:sz w:val="20"/>
          <w:lang w:val="lt-LT"/>
        </w:rPr>
        <w:t>apima</w:t>
      </w:r>
      <w:r w:rsidRPr="00073E8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73E80">
        <w:rPr>
          <w:rFonts w:ascii="Helvetica" w:hAnsi="Helvetica" w:cs="Arial"/>
          <w:sz w:val="20"/>
          <w:lang w:val="lt-LT"/>
        </w:rPr>
        <w:t>ne</w:t>
      </w:r>
      <w:r w:rsidR="002C4318" w:rsidRPr="00073E80">
        <w:rPr>
          <w:rFonts w:ascii="Helvetica" w:hAnsi="Helvetica" w:cs="Arial"/>
          <w:sz w:val="20"/>
          <w:lang w:val="lt-LT"/>
        </w:rPr>
        <w:t>rekombinantines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2C4318" w:rsidRPr="00073E80">
        <w:rPr>
          <w:rFonts w:ascii="Helvetica" w:hAnsi="Helvetica" w:cs="Arial"/>
          <w:sz w:val="20"/>
          <w:lang w:val="lt-LT"/>
        </w:rPr>
        <w:t>rekombinantines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T ląste</w:t>
      </w:r>
      <w:r w:rsidR="002C4318" w:rsidRPr="00073E80">
        <w:rPr>
          <w:rFonts w:ascii="Helvetica" w:hAnsi="Helvetica" w:cs="Arial"/>
          <w:sz w:val="20"/>
          <w:lang w:val="lt-LT"/>
        </w:rPr>
        <w:t>les</w:t>
      </w:r>
      <w:r w:rsidRPr="00073E80">
        <w:rPr>
          <w:rFonts w:ascii="Helvetica" w:hAnsi="Helvetica" w:cs="Arial"/>
          <w:sz w:val="20"/>
          <w:lang w:val="lt-LT"/>
        </w:rPr>
        <w:t xml:space="preserve"> ir (arba) jų mišini</w:t>
      </w:r>
      <w:r w:rsidR="002C4318" w:rsidRPr="00073E80">
        <w:rPr>
          <w:rFonts w:ascii="Helvetica" w:hAnsi="Helvetica" w:cs="Arial"/>
          <w:sz w:val="20"/>
          <w:lang w:val="lt-LT"/>
        </w:rPr>
        <w:t>us</w:t>
      </w:r>
      <w:r w:rsidRPr="00073E80">
        <w:rPr>
          <w:rFonts w:ascii="Helvetica" w:hAnsi="Helvetica" w:cs="Arial"/>
          <w:sz w:val="20"/>
          <w:lang w:val="lt-LT"/>
        </w:rPr>
        <w:t>;</w:t>
      </w:r>
    </w:p>
    <w:p w14:paraId="50BF55B9" w14:textId="698BE5DD" w:rsidR="00CD5971" w:rsidRPr="00073E80" w:rsidRDefault="00CD5971" w:rsidP="00073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>(c) yra išskirt</w:t>
      </w:r>
      <w:r w:rsidR="002C4318" w:rsidRPr="00073E80">
        <w:rPr>
          <w:rFonts w:ascii="Helvetica" w:hAnsi="Helvetica" w:cs="Arial"/>
          <w:sz w:val="20"/>
          <w:lang w:val="lt-LT"/>
        </w:rPr>
        <w:t>os</w:t>
      </w:r>
      <w:r w:rsidRPr="00073E80">
        <w:rPr>
          <w:rFonts w:ascii="Helvetica" w:hAnsi="Helvetica" w:cs="Arial"/>
          <w:sz w:val="20"/>
          <w:lang w:val="lt-LT"/>
        </w:rPr>
        <w:t xml:space="preserve"> iš periferinio kraujo, naviko audinio arba </w:t>
      </w:r>
      <w:proofErr w:type="spellStart"/>
      <w:r w:rsidRPr="00073E80">
        <w:rPr>
          <w:rFonts w:ascii="Helvetica" w:hAnsi="Helvetica" w:cs="Arial"/>
          <w:sz w:val="20"/>
          <w:lang w:val="lt-LT"/>
        </w:rPr>
        <w:t>nehemapoetinio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audinio, skirt</w:t>
      </w:r>
      <w:r w:rsidR="002C4318" w:rsidRPr="00073E80">
        <w:rPr>
          <w:rFonts w:ascii="Helvetica" w:hAnsi="Helvetica" w:cs="Arial"/>
          <w:sz w:val="20"/>
          <w:lang w:val="lt-LT"/>
        </w:rPr>
        <w:t>os</w:t>
      </w:r>
      <w:r w:rsidRPr="00073E80">
        <w:rPr>
          <w:rFonts w:ascii="Helvetica" w:hAnsi="Helvetica" w:cs="Arial"/>
          <w:sz w:val="20"/>
          <w:lang w:val="lt-LT"/>
        </w:rPr>
        <w:t xml:space="preserve"> </w:t>
      </w:r>
      <w:r w:rsidR="002C4318" w:rsidRPr="00073E80">
        <w:rPr>
          <w:rFonts w:ascii="Helvetica" w:hAnsi="Helvetica" w:cs="Arial"/>
          <w:sz w:val="20"/>
          <w:lang w:val="lt-LT"/>
        </w:rPr>
        <w:t>pa</w:t>
      </w:r>
      <w:r w:rsidRPr="00073E80">
        <w:rPr>
          <w:rFonts w:ascii="Helvetica" w:hAnsi="Helvetica" w:cs="Arial"/>
          <w:sz w:val="20"/>
          <w:lang w:val="lt-LT"/>
        </w:rPr>
        <w:t>naudoti vėžio gydymui;</w:t>
      </w:r>
    </w:p>
    <w:p w14:paraId="57488068" w14:textId="75D76679" w:rsidR="00CD5971" w:rsidRPr="00073E80" w:rsidRDefault="00CD5971" w:rsidP="00073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>(d) yra išskirt</w:t>
      </w:r>
      <w:r w:rsidR="002C4318" w:rsidRPr="00073E80">
        <w:rPr>
          <w:rFonts w:ascii="Helvetica" w:hAnsi="Helvetica" w:cs="Arial"/>
          <w:sz w:val="20"/>
          <w:lang w:val="lt-LT"/>
        </w:rPr>
        <w:t xml:space="preserve">os </w:t>
      </w:r>
      <w:r w:rsidRPr="00073E80">
        <w:rPr>
          <w:rFonts w:ascii="Helvetica" w:hAnsi="Helvetica" w:cs="Arial"/>
          <w:sz w:val="20"/>
          <w:lang w:val="lt-LT"/>
        </w:rPr>
        <w:t>iš periferinio kraujo ir buvo kultivuojam</w:t>
      </w:r>
      <w:r w:rsidR="002C4318" w:rsidRPr="00073E80">
        <w:rPr>
          <w:rFonts w:ascii="Helvetica" w:hAnsi="Helvetica" w:cs="Arial"/>
          <w:sz w:val="20"/>
          <w:lang w:val="lt-LT"/>
        </w:rPr>
        <w:t>os,</w:t>
      </w:r>
      <w:r w:rsidRPr="00073E80">
        <w:rPr>
          <w:rFonts w:ascii="Helvetica" w:hAnsi="Helvetica" w:cs="Arial"/>
          <w:sz w:val="20"/>
          <w:lang w:val="lt-LT"/>
        </w:rPr>
        <w:t xml:space="preserve"> esant IL-2 ir ZOL; ir (arba)</w:t>
      </w:r>
    </w:p>
    <w:p w14:paraId="13730CB2" w14:textId="77777777" w:rsidR="00CD5971" w:rsidRPr="00073E80" w:rsidRDefault="00CD5971" w:rsidP="00073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>(e) yra iš kraujo gautos Vγ9Vδ2 T ląstelės.</w:t>
      </w:r>
    </w:p>
    <w:p w14:paraId="4510B2B5" w14:textId="77777777" w:rsidR="009E21C8" w:rsidRPr="00073E80" w:rsidRDefault="009E21C8" w:rsidP="00073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56B060" w14:textId="5E4B591D" w:rsidR="00CD5971" w:rsidRPr="00073E80" w:rsidRDefault="00CD5971" w:rsidP="00073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lastRenderedPageBreak/>
        <w:t>4.</w:t>
      </w:r>
      <w:r w:rsidR="009E21C8" w:rsidRPr="00073E80">
        <w:rPr>
          <w:rFonts w:ascii="Helvetica" w:hAnsi="Helvetica" w:cs="Arial"/>
          <w:sz w:val="20"/>
          <w:lang w:val="lt-LT"/>
        </w:rPr>
        <w:t xml:space="preserve"> </w:t>
      </w:r>
      <w:r w:rsidR="002C4318" w:rsidRPr="00073E80">
        <w:rPr>
          <w:rFonts w:ascii="Helvetica" w:hAnsi="Helvetica" w:cs="Arial"/>
          <w:sz w:val="20"/>
          <w:lang w:val="lt-LT"/>
        </w:rPr>
        <w:t xml:space="preserve">Anti-CD19 antikūnas, skirtas panaudoti pagal </w:t>
      </w:r>
      <w:r w:rsidRPr="00073E80">
        <w:rPr>
          <w:rFonts w:ascii="Helvetica" w:hAnsi="Helvetica" w:cs="Arial"/>
          <w:sz w:val="20"/>
          <w:lang w:val="lt-LT"/>
        </w:rPr>
        <w:t>1 arba 3 punkt</w:t>
      </w:r>
      <w:r w:rsidR="002C4318" w:rsidRPr="00073E80">
        <w:rPr>
          <w:rFonts w:ascii="Helvetica" w:hAnsi="Helvetica" w:cs="Arial"/>
          <w:sz w:val="20"/>
          <w:lang w:val="lt-LT"/>
        </w:rPr>
        <w:t>ą</w:t>
      </w:r>
      <w:r w:rsidRPr="00073E80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T ląstelės, skirtos </w:t>
      </w:r>
      <w:r w:rsidR="002C4318" w:rsidRPr="00073E80">
        <w:rPr>
          <w:rFonts w:ascii="Helvetica" w:hAnsi="Helvetica" w:cs="Arial"/>
          <w:sz w:val="20"/>
          <w:lang w:val="lt-LT"/>
        </w:rPr>
        <w:t>pa</w:t>
      </w:r>
      <w:r w:rsidRPr="00073E80">
        <w:rPr>
          <w:rFonts w:ascii="Helvetica" w:hAnsi="Helvetica" w:cs="Arial"/>
          <w:sz w:val="20"/>
          <w:lang w:val="lt-LT"/>
        </w:rPr>
        <w:t xml:space="preserve">naudoti pagal 2 arba 3 punktą, kur minėtas anti-CD19 antikūnas ir </w:t>
      </w:r>
      <w:proofErr w:type="spellStart"/>
      <w:r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T ląstelės yra </w:t>
      </w:r>
      <w:r w:rsidR="002C4318" w:rsidRPr="00073E80">
        <w:rPr>
          <w:rFonts w:ascii="Helvetica" w:hAnsi="Helvetica" w:cs="Arial"/>
          <w:sz w:val="20"/>
          <w:lang w:val="lt-LT"/>
        </w:rPr>
        <w:t>įvedami</w:t>
      </w:r>
      <w:r w:rsidRPr="00073E80">
        <w:rPr>
          <w:rFonts w:ascii="Helvetica" w:hAnsi="Helvetica" w:cs="Arial"/>
          <w:sz w:val="20"/>
          <w:lang w:val="lt-LT"/>
        </w:rPr>
        <w:t xml:space="preserve"> atskirai.</w:t>
      </w:r>
    </w:p>
    <w:p w14:paraId="0C192EEB" w14:textId="77777777" w:rsidR="009E21C8" w:rsidRPr="00073E80" w:rsidRDefault="009E21C8" w:rsidP="00073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CEBAA6" w14:textId="20A20EA7" w:rsidR="00CD5971" w:rsidRPr="00073E80" w:rsidRDefault="00CD5971" w:rsidP="00073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>5.</w:t>
      </w:r>
      <w:r w:rsidR="009E21C8" w:rsidRPr="00073E80">
        <w:rPr>
          <w:rFonts w:ascii="Helvetica" w:hAnsi="Helvetica" w:cs="Arial"/>
          <w:sz w:val="20"/>
          <w:lang w:val="lt-LT"/>
        </w:rPr>
        <w:t xml:space="preserve"> </w:t>
      </w:r>
      <w:r w:rsidR="002C4318" w:rsidRPr="00073E80">
        <w:rPr>
          <w:rFonts w:ascii="Helvetica" w:hAnsi="Helvetica" w:cs="Arial"/>
          <w:sz w:val="20"/>
          <w:lang w:val="lt-LT"/>
        </w:rPr>
        <w:t xml:space="preserve">Anti-CD19 antikūnas, skirtas panaudoti pagal 1 arba 3 punktą arba </w:t>
      </w:r>
      <w:proofErr w:type="spellStart"/>
      <w:r w:rsidR="002C4318"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="002C4318" w:rsidRPr="00073E80">
        <w:rPr>
          <w:rFonts w:ascii="Helvetica" w:hAnsi="Helvetica" w:cs="Arial"/>
          <w:sz w:val="20"/>
          <w:lang w:val="lt-LT"/>
        </w:rPr>
        <w:t xml:space="preserve"> T ląstelės, skirtos panaudoti pagal 2 arba 3 punktą, kur minėtas anti-CD19 antikūnas ir </w:t>
      </w:r>
      <w:proofErr w:type="spellStart"/>
      <w:r w:rsidR="002C4318"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="002C4318" w:rsidRPr="00073E80">
        <w:rPr>
          <w:rFonts w:ascii="Helvetica" w:hAnsi="Helvetica" w:cs="Arial"/>
          <w:sz w:val="20"/>
          <w:lang w:val="lt-LT"/>
        </w:rPr>
        <w:t xml:space="preserve"> T ląstelės yra įvedami</w:t>
      </w:r>
      <w:r w:rsidRPr="00073E80">
        <w:rPr>
          <w:rFonts w:ascii="Helvetica" w:hAnsi="Helvetica" w:cs="Arial"/>
          <w:sz w:val="20"/>
          <w:lang w:val="lt-LT"/>
        </w:rPr>
        <w:t xml:space="preserve"> vienu metu.</w:t>
      </w:r>
    </w:p>
    <w:p w14:paraId="4F7F4D52" w14:textId="77777777" w:rsidR="009E21C8" w:rsidRPr="00073E80" w:rsidRDefault="009E21C8" w:rsidP="00073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A7CD58" w14:textId="6C831702" w:rsidR="00CD5971" w:rsidRPr="00073E80" w:rsidRDefault="00CD5971" w:rsidP="00073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>6.</w:t>
      </w:r>
      <w:r w:rsidR="009E21C8" w:rsidRPr="00073E80">
        <w:rPr>
          <w:rFonts w:ascii="Helvetica" w:hAnsi="Helvetica" w:cs="Arial"/>
          <w:sz w:val="20"/>
          <w:lang w:val="lt-LT"/>
        </w:rPr>
        <w:t xml:space="preserve"> </w:t>
      </w:r>
      <w:r w:rsidRPr="00073E80">
        <w:rPr>
          <w:rFonts w:ascii="Helvetica" w:hAnsi="Helvetica" w:cs="Arial"/>
          <w:sz w:val="20"/>
          <w:lang w:val="lt-LT"/>
        </w:rPr>
        <w:t xml:space="preserve">Anti-CD19 antikūnas, skirtas </w:t>
      </w:r>
      <w:r w:rsidR="002C4318" w:rsidRPr="00073E80">
        <w:rPr>
          <w:rFonts w:ascii="Helvetica" w:hAnsi="Helvetica" w:cs="Arial"/>
          <w:sz w:val="20"/>
          <w:lang w:val="lt-LT"/>
        </w:rPr>
        <w:t>pa</w:t>
      </w:r>
      <w:r w:rsidRPr="00073E80">
        <w:rPr>
          <w:rFonts w:ascii="Helvetica" w:hAnsi="Helvetica" w:cs="Arial"/>
          <w:sz w:val="20"/>
          <w:lang w:val="lt-LT"/>
        </w:rPr>
        <w:t>naudoti pagal bet kurį</w:t>
      </w:r>
      <w:r w:rsidR="002C4318" w:rsidRPr="00073E80">
        <w:rPr>
          <w:rFonts w:ascii="Helvetica" w:hAnsi="Helvetica" w:cs="Arial"/>
          <w:sz w:val="20"/>
          <w:lang w:val="lt-LT"/>
        </w:rPr>
        <w:t xml:space="preserve"> vieną</w:t>
      </w:r>
      <w:r w:rsidRPr="00073E80">
        <w:rPr>
          <w:rFonts w:ascii="Helvetica" w:hAnsi="Helvetica" w:cs="Arial"/>
          <w:sz w:val="20"/>
          <w:lang w:val="lt-LT"/>
        </w:rPr>
        <w:t xml:space="preserve"> iš 1 arba 3–5 punktų, arba </w:t>
      </w:r>
      <w:proofErr w:type="spellStart"/>
      <w:r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T ląstelės, skirtos </w:t>
      </w:r>
      <w:r w:rsidR="002C4318" w:rsidRPr="00073E80">
        <w:rPr>
          <w:rFonts w:ascii="Helvetica" w:hAnsi="Helvetica" w:cs="Arial"/>
          <w:sz w:val="20"/>
          <w:lang w:val="lt-LT"/>
        </w:rPr>
        <w:t>pa</w:t>
      </w:r>
      <w:r w:rsidRPr="00073E80">
        <w:rPr>
          <w:rFonts w:ascii="Helvetica" w:hAnsi="Helvetica" w:cs="Arial"/>
          <w:sz w:val="20"/>
          <w:lang w:val="lt-LT"/>
        </w:rPr>
        <w:t>naudoti pagal bet kurį</w:t>
      </w:r>
      <w:r w:rsidR="002C4318" w:rsidRPr="00073E80">
        <w:rPr>
          <w:rFonts w:ascii="Helvetica" w:hAnsi="Helvetica" w:cs="Arial"/>
          <w:sz w:val="20"/>
          <w:lang w:val="lt-LT"/>
        </w:rPr>
        <w:t xml:space="preserve"> vieną</w:t>
      </w:r>
      <w:r w:rsidRPr="00073E80">
        <w:rPr>
          <w:rFonts w:ascii="Helvetica" w:hAnsi="Helvetica" w:cs="Arial"/>
          <w:sz w:val="20"/>
          <w:lang w:val="lt-LT"/>
        </w:rPr>
        <w:t xml:space="preserve"> iš 2–5 punktų, kur hematologinis vėžys yra ne </w:t>
      </w:r>
      <w:proofErr w:type="spellStart"/>
      <w:r w:rsidRPr="00073E80">
        <w:rPr>
          <w:rFonts w:ascii="Helvetica" w:hAnsi="Helvetica" w:cs="Arial"/>
          <w:sz w:val="20"/>
          <w:lang w:val="lt-LT"/>
        </w:rPr>
        <w:t>Hodžkino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limfoma.</w:t>
      </w:r>
    </w:p>
    <w:p w14:paraId="70313B18" w14:textId="77777777" w:rsidR="009E21C8" w:rsidRPr="00073E80" w:rsidRDefault="009E21C8" w:rsidP="00073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B07F76" w14:textId="75E2D182" w:rsidR="00CD5971" w:rsidRPr="00073E80" w:rsidRDefault="00CD5971" w:rsidP="00073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>7.</w:t>
      </w:r>
      <w:r w:rsidR="009E21C8" w:rsidRPr="00073E80">
        <w:rPr>
          <w:rFonts w:ascii="Helvetica" w:hAnsi="Helvetica" w:cs="Arial"/>
          <w:sz w:val="20"/>
          <w:lang w:val="lt-LT"/>
        </w:rPr>
        <w:t xml:space="preserve"> </w:t>
      </w:r>
      <w:r w:rsidRPr="00073E80">
        <w:rPr>
          <w:rFonts w:ascii="Helvetica" w:hAnsi="Helvetica" w:cs="Arial"/>
          <w:sz w:val="20"/>
          <w:lang w:val="lt-LT"/>
        </w:rPr>
        <w:t xml:space="preserve">Anti-CD19 antikūnas, skirtas </w:t>
      </w:r>
      <w:r w:rsidR="002C4318" w:rsidRPr="00073E80">
        <w:rPr>
          <w:rFonts w:ascii="Helvetica" w:hAnsi="Helvetica" w:cs="Arial"/>
          <w:sz w:val="20"/>
          <w:lang w:val="lt-LT"/>
        </w:rPr>
        <w:t>pa</w:t>
      </w:r>
      <w:r w:rsidRPr="00073E80">
        <w:rPr>
          <w:rFonts w:ascii="Helvetica" w:hAnsi="Helvetica" w:cs="Arial"/>
          <w:sz w:val="20"/>
          <w:lang w:val="lt-LT"/>
        </w:rPr>
        <w:t xml:space="preserve">naudoti pagal 6 punktą, arba </w:t>
      </w:r>
      <w:proofErr w:type="spellStart"/>
      <w:r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T ląstelės, skirtos </w:t>
      </w:r>
      <w:r w:rsidR="002C4318" w:rsidRPr="00073E80">
        <w:rPr>
          <w:rFonts w:ascii="Helvetica" w:hAnsi="Helvetica" w:cs="Arial"/>
          <w:sz w:val="20"/>
          <w:lang w:val="lt-LT"/>
        </w:rPr>
        <w:t>pa</w:t>
      </w:r>
      <w:r w:rsidRPr="00073E80">
        <w:rPr>
          <w:rFonts w:ascii="Helvetica" w:hAnsi="Helvetica" w:cs="Arial"/>
          <w:sz w:val="20"/>
          <w:lang w:val="lt-LT"/>
        </w:rPr>
        <w:t xml:space="preserve">naudoti pagal 6 punktą, kur ne </w:t>
      </w:r>
      <w:proofErr w:type="spellStart"/>
      <w:r w:rsidRPr="00073E80">
        <w:rPr>
          <w:rFonts w:ascii="Helvetica" w:hAnsi="Helvetica" w:cs="Arial"/>
          <w:sz w:val="20"/>
          <w:lang w:val="lt-LT"/>
        </w:rPr>
        <w:t>Hodžkino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limfoma yra pasirinkta iš grupės, susidedančios iš folikulinės limfomos, maž</w:t>
      </w:r>
      <w:r w:rsidR="002C4318" w:rsidRPr="00073E80">
        <w:rPr>
          <w:rFonts w:ascii="Helvetica" w:hAnsi="Helvetica" w:cs="Arial"/>
          <w:sz w:val="20"/>
          <w:lang w:val="lt-LT"/>
        </w:rPr>
        <w:t>ųjų</w:t>
      </w:r>
      <w:r w:rsidRPr="00073E80">
        <w:rPr>
          <w:rFonts w:ascii="Helvetica" w:hAnsi="Helvetica" w:cs="Arial"/>
          <w:sz w:val="20"/>
          <w:lang w:val="lt-LT"/>
        </w:rPr>
        <w:t xml:space="preserve"> limfoci</w:t>
      </w:r>
      <w:r w:rsidR="002C4318" w:rsidRPr="00073E80">
        <w:rPr>
          <w:rFonts w:ascii="Helvetica" w:hAnsi="Helvetica" w:cs="Arial"/>
          <w:sz w:val="20"/>
          <w:lang w:val="lt-LT"/>
        </w:rPr>
        <w:t>tų</w:t>
      </w:r>
      <w:r w:rsidRPr="00073E80">
        <w:rPr>
          <w:rFonts w:ascii="Helvetica" w:hAnsi="Helvetica" w:cs="Arial"/>
          <w:sz w:val="20"/>
          <w:lang w:val="lt-LT"/>
        </w:rPr>
        <w:t xml:space="preserve"> limfomos, su gleivine susijusio </w:t>
      </w:r>
      <w:proofErr w:type="spellStart"/>
      <w:r w:rsidRPr="00073E80">
        <w:rPr>
          <w:rFonts w:ascii="Helvetica" w:hAnsi="Helvetica" w:cs="Arial"/>
          <w:sz w:val="20"/>
          <w:lang w:val="lt-LT"/>
        </w:rPr>
        <w:t>limfoidinio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audinio, marginalinės zonos limfomos, difuzinės did</w:t>
      </w:r>
      <w:r w:rsidR="002C4318" w:rsidRPr="00073E80">
        <w:rPr>
          <w:rFonts w:ascii="Helvetica" w:hAnsi="Helvetica" w:cs="Arial"/>
          <w:sz w:val="20"/>
          <w:lang w:val="lt-LT"/>
        </w:rPr>
        <w:t>žiųjų</w:t>
      </w:r>
      <w:r w:rsidRPr="00073E80">
        <w:rPr>
          <w:rFonts w:ascii="Helvetica" w:hAnsi="Helvetica" w:cs="Arial"/>
          <w:sz w:val="20"/>
          <w:lang w:val="lt-LT"/>
        </w:rPr>
        <w:t xml:space="preserve"> B ląstelių limfomos, </w:t>
      </w:r>
      <w:proofErr w:type="spellStart"/>
      <w:r w:rsidRPr="00073E80">
        <w:rPr>
          <w:rFonts w:ascii="Helvetica" w:hAnsi="Helvetica" w:cs="Arial"/>
          <w:sz w:val="20"/>
          <w:lang w:val="lt-LT"/>
        </w:rPr>
        <w:t>Burkito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limfomos ir mantijos ląstelių limfomos.</w:t>
      </w:r>
    </w:p>
    <w:p w14:paraId="18770657" w14:textId="77777777" w:rsidR="009E21C8" w:rsidRPr="00073E80" w:rsidRDefault="009E21C8" w:rsidP="00073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F6C326" w14:textId="77777777" w:rsidR="00010B0F" w:rsidRDefault="00CD5971" w:rsidP="00010B0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>8.</w:t>
      </w:r>
      <w:r w:rsidR="009E21C8" w:rsidRPr="00073E80">
        <w:rPr>
          <w:rFonts w:ascii="Helvetica" w:hAnsi="Helvetica" w:cs="Arial"/>
          <w:sz w:val="20"/>
          <w:lang w:val="lt-LT"/>
        </w:rPr>
        <w:t xml:space="preserve"> </w:t>
      </w:r>
      <w:r w:rsidRPr="00073E80">
        <w:rPr>
          <w:rFonts w:ascii="Helvetica" w:hAnsi="Helvetica" w:cs="Arial"/>
          <w:sz w:val="20"/>
          <w:lang w:val="lt-LT"/>
        </w:rPr>
        <w:t xml:space="preserve">Anti-CD19 antikūnas, skirtas </w:t>
      </w:r>
      <w:r w:rsidR="002C4318" w:rsidRPr="00073E80">
        <w:rPr>
          <w:rFonts w:ascii="Helvetica" w:hAnsi="Helvetica" w:cs="Arial"/>
          <w:sz w:val="20"/>
          <w:lang w:val="lt-LT"/>
        </w:rPr>
        <w:t>pa</w:t>
      </w:r>
      <w:r w:rsidRPr="00073E80">
        <w:rPr>
          <w:rFonts w:ascii="Helvetica" w:hAnsi="Helvetica" w:cs="Arial"/>
          <w:sz w:val="20"/>
          <w:lang w:val="lt-LT"/>
        </w:rPr>
        <w:t>naudoti pagal bet kurį</w:t>
      </w:r>
      <w:r w:rsidR="002C4318" w:rsidRPr="00073E80">
        <w:rPr>
          <w:rFonts w:ascii="Helvetica" w:hAnsi="Helvetica" w:cs="Arial"/>
          <w:sz w:val="20"/>
          <w:lang w:val="lt-LT"/>
        </w:rPr>
        <w:t xml:space="preserve"> vieną</w:t>
      </w:r>
      <w:r w:rsidRPr="00073E80">
        <w:rPr>
          <w:rFonts w:ascii="Helvetica" w:hAnsi="Helvetica" w:cs="Arial"/>
          <w:sz w:val="20"/>
          <w:lang w:val="lt-LT"/>
        </w:rPr>
        <w:t xml:space="preserve"> iš 1 arba 3–5 punktų, arba </w:t>
      </w:r>
      <w:proofErr w:type="spellStart"/>
      <w:r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T ląstelės, skirtos </w:t>
      </w:r>
      <w:r w:rsidR="002C4318" w:rsidRPr="00073E80">
        <w:rPr>
          <w:rFonts w:ascii="Helvetica" w:hAnsi="Helvetica" w:cs="Arial"/>
          <w:sz w:val="20"/>
          <w:lang w:val="lt-LT"/>
        </w:rPr>
        <w:t>pa</w:t>
      </w:r>
      <w:r w:rsidRPr="00073E80">
        <w:rPr>
          <w:rFonts w:ascii="Helvetica" w:hAnsi="Helvetica" w:cs="Arial"/>
          <w:sz w:val="20"/>
          <w:lang w:val="lt-LT"/>
        </w:rPr>
        <w:t>naudoti pagal bet kurį</w:t>
      </w:r>
      <w:r w:rsidR="002C4318" w:rsidRPr="00073E80">
        <w:rPr>
          <w:rFonts w:ascii="Helvetica" w:hAnsi="Helvetica" w:cs="Arial"/>
          <w:sz w:val="20"/>
          <w:lang w:val="lt-LT"/>
        </w:rPr>
        <w:t xml:space="preserve"> vieną</w:t>
      </w:r>
      <w:r w:rsidRPr="00073E80">
        <w:rPr>
          <w:rFonts w:ascii="Helvetica" w:hAnsi="Helvetica" w:cs="Arial"/>
          <w:sz w:val="20"/>
          <w:lang w:val="lt-LT"/>
        </w:rPr>
        <w:t xml:space="preserve"> iš 2–5 punktų, kur hematologinis vėžys yra lėtinė </w:t>
      </w:r>
      <w:proofErr w:type="spellStart"/>
      <w:r w:rsidRPr="00073E80">
        <w:rPr>
          <w:rFonts w:ascii="Helvetica" w:hAnsi="Helvetica" w:cs="Arial"/>
          <w:sz w:val="20"/>
          <w:lang w:val="lt-LT"/>
        </w:rPr>
        <w:t>limfocitinė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leukemija.</w:t>
      </w:r>
    </w:p>
    <w:p w14:paraId="3840BEE8" w14:textId="77777777" w:rsidR="00010B0F" w:rsidRDefault="00010B0F" w:rsidP="00010B0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089278AD" w14:textId="40A94173" w:rsidR="000E3CDA" w:rsidRPr="00073E80" w:rsidRDefault="00CD5971" w:rsidP="00010B0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3E80">
        <w:rPr>
          <w:rFonts w:ascii="Helvetica" w:hAnsi="Helvetica" w:cs="Arial"/>
          <w:sz w:val="20"/>
          <w:lang w:val="lt-LT"/>
        </w:rPr>
        <w:t>9.</w:t>
      </w:r>
      <w:r w:rsidR="009E21C8" w:rsidRPr="00073E80">
        <w:rPr>
          <w:rFonts w:ascii="Helvetica" w:hAnsi="Helvetica" w:cs="Arial"/>
          <w:sz w:val="20"/>
          <w:lang w:val="lt-LT"/>
        </w:rPr>
        <w:t xml:space="preserve"> </w:t>
      </w:r>
      <w:r w:rsidRPr="00073E80">
        <w:rPr>
          <w:rFonts w:ascii="Helvetica" w:hAnsi="Helvetica" w:cs="Arial"/>
          <w:sz w:val="20"/>
          <w:lang w:val="lt-LT"/>
        </w:rPr>
        <w:t xml:space="preserve">Anti-CD19 antikūnas, skirtas </w:t>
      </w:r>
      <w:r w:rsidR="002C4318" w:rsidRPr="00073E80">
        <w:rPr>
          <w:rFonts w:ascii="Helvetica" w:hAnsi="Helvetica" w:cs="Arial"/>
          <w:sz w:val="20"/>
          <w:lang w:val="lt-LT"/>
        </w:rPr>
        <w:t>pa</w:t>
      </w:r>
      <w:r w:rsidRPr="00073E80">
        <w:rPr>
          <w:rFonts w:ascii="Helvetica" w:hAnsi="Helvetica" w:cs="Arial"/>
          <w:sz w:val="20"/>
          <w:lang w:val="lt-LT"/>
        </w:rPr>
        <w:t>naudoti pagal bet kurį</w:t>
      </w:r>
      <w:r w:rsidR="002C4318" w:rsidRPr="00073E80">
        <w:rPr>
          <w:rFonts w:ascii="Helvetica" w:hAnsi="Helvetica" w:cs="Arial"/>
          <w:sz w:val="20"/>
          <w:lang w:val="lt-LT"/>
        </w:rPr>
        <w:t xml:space="preserve"> vieną</w:t>
      </w:r>
      <w:r w:rsidRPr="00073E80">
        <w:rPr>
          <w:rFonts w:ascii="Helvetica" w:hAnsi="Helvetica" w:cs="Arial"/>
          <w:sz w:val="20"/>
          <w:lang w:val="lt-LT"/>
        </w:rPr>
        <w:t xml:space="preserve"> iš 1 arba 3–5 punktų, arba </w:t>
      </w:r>
      <w:proofErr w:type="spellStart"/>
      <w:r w:rsidRPr="00073E80">
        <w:rPr>
          <w:rFonts w:ascii="Helvetica" w:hAnsi="Helvetica" w:cs="Arial"/>
          <w:sz w:val="20"/>
          <w:lang w:val="lt-LT"/>
        </w:rPr>
        <w:t>γδ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T ląstelės, skirtos </w:t>
      </w:r>
      <w:r w:rsidR="002C4318" w:rsidRPr="00073E80">
        <w:rPr>
          <w:rFonts w:ascii="Helvetica" w:hAnsi="Helvetica" w:cs="Arial"/>
          <w:sz w:val="20"/>
          <w:lang w:val="lt-LT"/>
        </w:rPr>
        <w:t>pa</w:t>
      </w:r>
      <w:r w:rsidRPr="00073E80">
        <w:rPr>
          <w:rFonts w:ascii="Helvetica" w:hAnsi="Helvetica" w:cs="Arial"/>
          <w:sz w:val="20"/>
          <w:lang w:val="lt-LT"/>
        </w:rPr>
        <w:t>naudoti pagal bet kurį</w:t>
      </w:r>
      <w:r w:rsidR="002C4318" w:rsidRPr="00073E80">
        <w:rPr>
          <w:rFonts w:ascii="Helvetica" w:hAnsi="Helvetica" w:cs="Arial"/>
          <w:sz w:val="20"/>
          <w:lang w:val="lt-LT"/>
        </w:rPr>
        <w:t xml:space="preserve"> vieną</w:t>
      </w:r>
      <w:r w:rsidRPr="00073E80">
        <w:rPr>
          <w:rFonts w:ascii="Helvetica" w:hAnsi="Helvetica" w:cs="Arial"/>
          <w:sz w:val="20"/>
          <w:lang w:val="lt-LT"/>
        </w:rPr>
        <w:t xml:space="preserve"> iš 2–5 punktų, kur hematologinis vėžys yra ūminė </w:t>
      </w:r>
      <w:proofErr w:type="spellStart"/>
      <w:r w:rsidRPr="00073E80">
        <w:rPr>
          <w:rFonts w:ascii="Helvetica" w:hAnsi="Helvetica" w:cs="Arial"/>
          <w:sz w:val="20"/>
          <w:lang w:val="lt-LT"/>
        </w:rPr>
        <w:t>limfoblastinė</w:t>
      </w:r>
      <w:proofErr w:type="spellEnd"/>
      <w:r w:rsidRPr="00073E80">
        <w:rPr>
          <w:rFonts w:ascii="Helvetica" w:hAnsi="Helvetica" w:cs="Arial"/>
          <w:sz w:val="20"/>
          <w:lang w:val="lt-LT"/>
        </w:rPr>
        <w:t xml:space="preserve"> leukemija.</w:t>
      </w:r>
      <w:r w:rsidR="0097167E" w:rsidRPr="00073E80">
        <w:rPr>
          <w:rFonts w:ascii="Helvetica" w:hAnsi="Helvetica" w:cs="Arial"/>
          <w:sz w:val="20"/>
          <w:lang w:val="lt-LT"/>
        </w:rPr>
        <w:t xml:space="preserve"> </w:t>
      </w:r>
    </w:p>
    <w:sectPr w:rsidR="000E3CDA" w:rsidRPr="00073E80" w:rsidSect="00073E8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5218A6" w14:textId="77777777" w:rsidR="00031DDD" w:rsidRDefault="00031DDD" w:rsidP="007B0A41">
      <w:pPr>
        <w:spacing w:after="0" w:line="240" w:lineRule="auto"/>
      </w:pPr>
      <w:r>
        <w:separator/>
      </w:r>
    </w:p>
  </w:endnote>
  <w:endnote w:type="continuationSeparator" w:id="0">
    <w:p w14:paraId="4DBDC50B" w14:textId="77777777" w:rsidR="00031DDD" w:rsidRDefault="00031DD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3857E2" w14:textId="77777777" w:rsidR="00031DDD" w:rsidRDefault="00031DDD" w:rsidP="007B0A41">
      <w:pPr>
        <w:spacing w:after="0" w:line="240" w:lineRule="auto"/>
      </w:pPr>
      <w:r>
        <w:separator/>
      </w:r>
    </w:p>
  </w:footnote>
  <w:footnote w:type="continuationSeparator" w:id="0">
    <w:p w14:paraId="30CD1691" w14:textId="77777777" w:rsidR="00031DDD" w:rsidRDefault="00031DD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0B0F"/>
    <w:rsid w:val="00027AFF"/>
    <w:rsid w:val="00031DDD"/>
    <w:rsid w:val="000353D6"/>
    <w:rsid w:val="00053D3E"/>
    <w:rsid w:val="00062A8E"/>
    <w:rsid w:val="00065F0D"/>
    <w:rsid w:val="00070D8A"/>
    <w:rsid w:val="00073E80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386C"/>
    <w:rsid w:val="001B452C"/>
    <w:rsid w:val="001C1CC3"/>
    <w:rsid w:val="001C33D1"/>
    <w:rsid w:val="001D3F4E"/>
    <w:rsid w:val="001F266E"/>
    <w:rsid w:val="00210524"/>
    <w:rsid w:val="00211C3F"/>
    <w:rsid w:val="0021404B"/>
    <w:rsid w:val="00223910"/>
    <w:rsid w:val="0022569F"/>
    <w:rsid w:val="0022707B"/>
    <w:rsid w:val="00234E11"/>
    <w:rsid w:val="00242A7C"/>
    <w:rsid w:val="00253760"/>
    <w:rsid w:val="00260D4E"/>
    <w:rsid w:val="00262076"/>
    <w:rsid w:val="002837FC"/>
    <w:rsid w:val="002B66D9"/>
    <w:rsid w:val="002C4318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83999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505D7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65505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67E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9E21C8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1787"/>
    <w:rsid w:val="00B86C5A"/>
    <w:rsid w:val="00B941E6"/>
    <w:rsid w:val="00B95DE1"/>
    <w:rsid w:val="00B97CDD"/>
    <w:rsid w:val="00BC4201"/>
    <w:rsid w:val="00BD2789"/>
    <w:rsid w:val="00BD5417"/>
    <w:rsid w:val="00BD718E"/>
    <w:rsid w:val="00C04881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D5971"/>
    <w:rsid w:val="00CE1B08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155CED03"/>
  <w15:chartTrackingRefBased/>
  <w15:docId w15:val="{3D232759-1DF8-4662-8CE2-9D62912C7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4</Words>
  <Characters>2934</Characters>
  <Application>Microsoft Office Word</Application>
  <DocSecurity>0</DocSecurity>
  <Lines>62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12-09T11:22:00Z</dcterms:created>
  <dcterms:modified xsi:type="dcterms:W3CDTF">2025-12-30T08:11:00Z</dcterms:modified>
</cp:coreProperties>
</file>